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8B214" w14:textId="1D092F41" w:rsidR="005038FB" w:rsidRPr="006A48F4" w:rsidRDefault="006A48F4" w:rsidP="006F30A4">
      <w:pPr>
        <w:ind w:right="-755"/>
        <w:jc w:val="right"/>
        <w:rPr>
          <w:rFonts w:cs="Helvetica"/>
          <w:color w:val="808080" w:themeColor="background1" w:themeShade="80"/>
          <w:szCs w:val="24"/>
        </w:rPr>
      </w:pPr>
      <w:r>
        <w:rPr>
          <w:rFonts w:cs="Helvetica"/>
          <w:color w:val="808080" w:themeColor="background1" w:themeShade="80"/>
          <w:szCs w:val="24"/>
        </w:rPr>
        <w:t xml:space="preserve">Simple </w:t>
      </w:r>
      <w:r w:rsidR="00F45716" w:rsidRPr="006A48F4">
        <w:rPr>
          <w:rFonts w:cs="Helvetica"/>
          <w:color w:val="808080" w:themeColor="background1" w:themeShade="80"/>
          <w:szCs w:val="24"/>
        </w:rPr>
        <w:t>Strategic Plan</w:t>
      </w:r>
      <w:r w:rsidR="00E1526A" w:rsidRPr="006A48F4">
        <w:rPr>
          <w:rFonts w:cs="Helvetica"/>
          <w:color w:val="808080" w:themeColor="background1" w:themeShade="80"/>
          <w:szCs w:val="24"/>
        </w:rPr>
        <w:t xml:space="preserve"> Template</w:t>
      </w:r>
      <w:r w:rsidR="00620ACD" w:rsidRPr="006A48F4">
        <w:rPr>
          <w:rFonts w:cs="Helvetica"/>
          <w:color w:val="808080" w:themeColor="background1" w:themeShade="80"/>
          <w:szCs w:val="24"/>
        </w:rPr>
        <w:t xml:space="preserve"> </w:t>
      </w:r>
      <w:r w:rsidR="006F30A4" w:rsidRPr="006A48F4">
        <w:rPr>
          <w:rFonts w:cs="Helvetica"/>
          <w:color w:val="808080" w:themeColor="background1" w:themeShade="80"/>
          <w:szCs w:val="24"/>
        </w:rPr>
        <w:t xml:space="preserve"> </w:t>
      </w:r>
    </w:p>
    <w:p w14:paraId="2197F8F2" w14:textId="77777777" w:rsidR="00864696" w:rsidRDefault="00864696" w:rsidP="006A0244">
      <w:pPr>
        <w:spacing w:line="240" w:lineRule="auto"/>
        <w:jc w:val="center"/>
        <w:textAlignment w:val="baseline"/>
        <w:rPr>
          <w:rFonts w:ascii="Montserrat" w:eastAsia="Times New Roman" w:hAnsi="Montserrat" w:cs="Helvetica"/>
          <w:b/>
          <w:bCs/>
          <w:sz w:val="32"/>
          <w:szCs w:val="32"/>
          <w:lang w:eastAsia="en-GB"/>
        </w:rPr>
      </w:pPr>
    </w:p>
    <w:p w14:paraId="110739C0" w14:textId="1C0C5EA7" w:rsidR="006A0244" w:rsidRPr="006A0244" w:rsidRDefault="006A0244" w:rsidP="006A0244">
      <w:pPr>
        <w:spacing w:line="240" w:lineRule="auto"/>
        <w:jc w:val="center"/>
        <w:textAlignment w:val="baseline"/>
        <w:rPr>
          <w:rFonts w:ascii="Montserrat" w:eastAsia="Times New Roman" w:hAnsi="Montserrat" w:cs="Helvetica"/>
          <w:sz w:val="36"/>
          <w:szCs w:val="36"/>
          <w:lang w:eastAsia="en-GB"/>
        </w:rPr>
      </w:pPr>
      <w:r w:rsidRPr="006A0244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Strategic Plan 20</w:t>
      </w:r>
      <w:r w:rsidR="006A48F4"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 xml:space="preserve">__ </w:t>
      </w:r>
      <w:r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- 20</w:t>
      </w:r>
      <w:r w:rsidR="001F1D6C"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__</w:t>
      </w:r>
    </w:p>
    <w:p w14:paraId="5C3654BB" w14:textId="77777777" w:rsidR="006A0244" w:rsidRPr="006A0244" w:rsidRDefault="006A0244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  <w:r w:rsidRPr="006A0244">
        <w:rPr>
          <w:rFonts w:eastAsia="Times New Roman" w:cs="Helvetica"/>
          <w:szCs w:val="24"/>
          <w:lang w:eastAsia="en-GB"/>
        </w:rPr>
        <w:t> </w:t>
      </w:r>
    </w:p>
    <w:p w14:paraId="2B5D7D06" w14:textId="77777777" w:rsidR="006A0244" w:rsidRPr="006A0244" w:rsidRDefault="006A0244" w:rsidP="00B152B7">
      <w:pPr>
        <w:spacing w:after="240" w:line="240" w:lineRule="auto"/>
        <w:textAlignment w:val="baseline"/>
        <w:rPr>
          <w:rFonts w:eastAsia="Times New Roman" w:cs="Helvetica"/>
          <w:sz w:val="28"/>
          <w:szCs w:val="28"/>
          <w:lang w:eastAsia="en-GB"/>
        </w:rPr>
      </w:pPr>
      <w:r w:rsidRPr="006A0244">
        <w:rPr>
          <w:rFonts w:eastAsia="Times New Roman" w:cs="Helvetica"/>
          <w:b/>
          <w:bCs/>
          <w:sz w:val="28"/>
          <w:szCs w:val="28"/>
          <w:lang w:eastAsia="en-GB"/>
        </w:rPr>
        <w:t>Introduction</w:t>
      </w:r>
      <w:r w:rsidRPr="006A0244">
        <w:rPr>
          <w:rFonts w:eastAsia="Times New Roman" w:cs="Helvetica"/>
          <w:sz w:val="28"/>
          <w:szCs w:val="28"/>
          <w:lang w:eastAsia="en-GB"/>
        </w:rPr>
        <w:t> </w:t>
      </w:r>
    </w:p>
    <w:p w14:paraId="17426D06" w14:textId="5979CC4B" w:rsidR="006A48F4" w:rsidRPr="00B96AA1" w:rsidRDefault="00C55EAC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Introduction to the organisation</w:t>
      </w:r>
      <w:r w:rsidR="00F26DA1" w:rsidRPr="00393F36">
        <w:rPr>
          <w:rFonts w:eastAsia="Times New Roman" w:cs="Helvetica"/>
          <w:i/>
          <w:iCs/>
          <w:szCs w:val="24"/>
          <w:lang w:eastAsia="en-GB"/>
        </w:rPr>
        <w:t>, its key activities and beneficiaries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="00F26DA1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32B0F392" w14:textId="508C398F" w:rsidR="00393F36" w:rsidRPr="00B96AA1" w:rsidRDefault="00393F36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C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ontext of where organisation </w:t>
      </w:r>
      <w:r w:rsidR="0018089C">
        <w:rPr>
          <w:rFonts w:eastAsia="Times New Roman" w:cs="Helvetica"/>
          <w:i/>
          <w:iCs/>
          <w:szCs w:val="24"/>
          <w:lang w:eastAsia="en-GB"/>
        </w:rPr>
        <w:t>i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>s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 currently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> </w:t>
      </w:r>
    </w:p>
    <w:p w14:paraId="3B0C1BA4" w14:textId="5B5BE044" w:rsidR="00464F0C" w:rsidRDefault="00393F36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Background to the creation of the Strategic Plan</w:t>
      </w:r>
      <w:r w:rsidR="0018089C">
        <w:rPr>
          <w:rFonts w:eastAsia="Times New Roman" w:cs="Helvetica"/>
          <w:i/>
          <w:iCs/>
          <w:szCs w:val="24"/>
          <w:lang w:eastAsia="en-GB"/>
        </w:rPr>
        <w:t>.</w:t>
      </w:r>
    </w:p>
    <w:p w14:paraId="145EC95A" w14:textId="7047A419" w:rsidR="006A48F4" w:rsidRPr="00B96AA1" w:rsidRDefault="00464F0C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>
        <w:rPr>
          <w:rFonts w:eastAsia="Times New Roman" w:cs="Helvetica"/>
          <w:i/>
          <w:iCs/>
          <w:szCs w:val="24"/>
          <w:lang w:eastAsia="en-GB"/>
        </w:rPr>
        <w:t xml:space="preserve">Introduce the timeline of your plan, why did you choose this planning period?   </w:t>
      </w:r>
      <w:r w:rsidR="00393F36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4E3C767D" w14:textId="7B0066EF" w:rsidR="006A0244" w:rsidRPr="00393F36" w:rsidRDefault="00864696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AC5F9D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6CB2E3" wp14:editId="24FF849D">
                <wp:simplePos x="0" y="0"/>
                <wp:positionH relativeFrom="column">
                  <wp:posOffset>19050</wp:posOffset>
                </wp:positionH>
                <wp:positionV relativeFrom="paragraph">
                  <wp:posOffset>421640</wp:posOffset>
                </wp:positionV>
                <wp:extent cx="5810250" cy="1404620"/>
                <wp:effectExtent l="19050" t="57150" r="38100" b="736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404620"/>
                        </a:xfrm>
                        <a:custGeom>
                          <a:avLst/>
                          <a:gdLst>
                            <a:gd name="connsiteX0" fmla="*/ 0 w 5810250"/>
                            <a:gd name="connsiteY0" fmla="*/ 0 h 1404620"/>
                            <a:gd name="connsiteX1" fmla="*/ 5810250 w 5810250"/>
                            <a:gd name="connsiteY1" fmla="*/ 0 h 1404620"/>
                            <a:gd name="connsiteX2" fmla="*/ 5810250 w 5810250"/>
                            <a:gd name="connsiteY2" fmla="*/ 1404620 h 1404620"/>
                            <a:gd name="connsiteX3" fmla="*/ 0 w 5810250"/>
                            <a:gd name="connsiteY3" fmla="*/ 1404620 h 1404620"/>
                            <a:gd name="connsiteX4" fmla="*/ 0 w 5810250"/>
                            <a:gd name="connsiteY4" fmla="*/ 0 h 14046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810250" h="1404620" fill="none" extrusionOk="0">
                              <a:moveTo>
                                <a:pt x="0" y="0"/>
                              </a:moveTo>
                              <a:cubicBezTo>
                                <a:pt x="2317237" y="-124987"/>
                                <a:pt x="4010346" y="57708"/>
                                <a:pt x="5810250" y="0"/>
                              </a:cubicBezTo>
                              <a:cubicBezTo>
                                <a:pt x="5794109" y="672243"/>
                                <a:pt x="5908515" y="1137498"/>
                                <a:pt x="5810250" y="1404620"/>
                              </a:cubicBezTo>
                              <a:cubicBezTo>
                                <a:pt x="4365281" y="1287034"/>
                                <a:pt x="918554" y="1389012"/>
                                <a:pt x="0" y="1404620"/>
                              </a:cubicBezTo>
                              <a:cubicBezTo>
                                <a:pt x="70419" y="907058"/>
                                <a:pt x="124997" y="178369"/>
                                <a:pt x="0" y="0"/>
                              </a:cubicBezTo>
                              <a:close/>
                            </a:path>
                            <a:path w="5810250" h="1404620" stroke="0" extrusionOk="0">
                              <a:moveTo>
                                <a:pt x="0" y="0"/>
                              </a:moveTo>
                              <a:cubicBezTo>
                                <a:pt x="2578390" y="-103094"/>
                                <a:pt x="3853566" y="-19757"/>
                                <a:pt x="5810250" y="0"/>
                              </a:cubicBezTo>
                              <a:cubicBezTo>
                                <a:pt x="5899987" y="142134"/>
                                <a:pt x="5847553" y="1231642"/>
                                <a:pt x="5810250" y="1404620"/>
                              </a:cubicBezTo>
                              <a:cubicBezTo>
                                <a:pt x="4854419" y="1513860"/>
                                <a:pt x="1885987" y="1424286"/>
                                <a:pt x="0" y="1404620"/>
                              </a:cubicBezTo>
                              <a:cubicBezTo>
                                <a:pt x="123098" y="1136704"/>
                                <a:pt x="-89848" y="28650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43018709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748B598" w14:textId="649314F6" w:rsidR="00AC5F9D" w:rsidRPr="007D3F7A" w:rsidRDefault="007B3D1B" w:rsidP="00864696">
                            <w:pPr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Add interest to your plan by highlighting key points, or quotes in text boxes, colour blocks or </w:t>
                            </w:r>
                            <w:r w:rsidR="00DD457A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a different fo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6CB2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33.2pt;width:457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" strokecolor="#ffc000">
                <v:textbox style="mso-fit-shape-to-text:t">
                  <w:txbxContent>
                    <w:p w14:paraId="7748B598" w14:textId="649314F6" w:rsidR="00AC5F9D" w:rsidRPr="007D3F7A" w:rsidRDefault="007B3D1B" w:rsidP="00864696">
                      <w:pPr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  <w:t xml:space="preserve">Add interest to your plan by highlighting key points, or quotes in text boxes, colour blocks or </w:t>
                      </w:r>
                      <w:r w:rsidR="00DD457A"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  <w:t xml:space="preserve">a different fo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72E1" w:rsidRPr="00393F36">
        <w:rPr>
          <w:rFonts w:eastAsia="Times New Roman" w:cs="Helvetica"/>
          <w:i/>
          <w:iCs/>
          <w:szCs w:val="24"/>
          <w:lang w:eastAsia="en-GB"/>
        </w:rPr>
        <w:t>Optional: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C672E1" w:rsidRPr="00393F36">
        <w:rPr>
          <w:rFonts w:eastAsia="Times New Roman" w:cs="Helvetica"/>
          <w:i/>
          <w:iCs/>
          <w:szCs w:val="24"/>
          <w:lang w:eastAsia="en-GB"/>
        </w:rPr>
        <w:t>intro</w:t>
      </w:r>
      <w:r w:rsidR="00672581" w:rsidRPr="00393F36">
        <w:rPr>
          <w:rFonts w:eastAsia="Times New Roman" w:cs="Helvetica"/>
          <w:i/>
          <w:iCs/>
          <w:szCs w:val="24"/>
          <w:lang w:eastAsia="en-GB"/>
        </w:rPr>
        <w:t>duction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 from</w:t>
      </w:r>
      <w:r w:rsidR="009960FA" w:rsidRPr="00393F36">
        <w:rPr>
          <w:rFonts w:eastAsia="Times New Roman" w:cs="Helvetica"/>
          <w:i/>
          <w:iCs/>
          <w:szCs w:val="24"/>
          <w:lang w:eastAsia="en-GB"/>
        </w:rPr>
        <w:t xml:space="preserve"> Chair of trustees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="009960FA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bookmarkStart w:id="0" w:name="_GoBack"/>
      <w:bookmarkEnd w:id="0"/>
    </w:p>
    <w:p w14:paraId="2BBBA9D0" w14:textId="37262332" w:rsidR="000D3B61" w:rsidRPr="006A48F4" w:rsidRDefault="000D3B61" w:rsidP="000D3B61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31E31801" w14:textId="2562EB42" w:rsidR="000D3B61" w:rsidRPr="006A0244" w:rsidRDefault="000D3B61" w:rsidP="00B152B7">
      <w:pPr>
        <w:spacing w:after="240" w:line="240" w:lineRule="auto"/>
        <w:textAlignment w:val="baseline"/>
        <w:rPr>
          <w:rFonts w:eastAsia="Times New Roman" w:cs="Helvetica"/>
          <w:b/>
          <w:bCs/>
          <w:sz w:val="28"/>
          <w:szCs w:val="28"/>
          <w:lang w:eastAsia="en-GB"/>
        </w:rPr>
      </w:pPr>
      <w:r w:rsidRPr="006A0244">
        <w:rPr>
          <w:rFonts w:eastAsia="Times New Roman" w:cs="Helvetica"/>
          <w:b/>
          <w:bCs/>
          <w:sz w:val="28"/>
          <w:szCs w:val="28"/>
          <w:lang w:eastAsia="en-GB"/>
        </w:rPr>
        <w:t>Context </w:t>
      </w:r>
      <w:r w:rsidR="0054679D" w:rsidRPr="00864696">
        <w:rPr>
          <w:rFonts w:eastAsia="Times New Roman" w:cs="Helvetica"/>
          <w:b/>
          <w:bCs/>
          <w:sz w:val="28"/>
          <w:szCs w:val="28"/>
          <w:lang w:eastAsia="en-GB"/>
        </w:rPr>
        <w:t xml:space="preserve">of your plan </w:t>
      </w:r>
    </w:p>
    <w:p w14:paraId="498CE7DE" w14:textId="2DD1C9BA" w:rsidR="006A48F4" w:rsidRPr="00393F36" w:rsidRDefault="0054679D" w:rsidP="00B152B7">
      <w:pPr>
        <w:pStyle w:val="ListParagraph"/>
        <w:numPr>
          <w:ilvl w:val="0"/>
          <w:numId w:val="30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 xml:space="preserve">Outline the planning process you undertook to add context and validity to your plan. </w:t>
      </w:r>
    </w:p>
    <w:p w14:paraId="0152BD65" w14:textId="1073395E" w:rsidR="00864696" w:rsidRPr="00864696" w:rsidRDefault="0054679D" w:rsidP="00B152B7">
      <w:pPr>
        <w:pStyle w:val="ListParagraph"/>
        <w:numPr>
          <w:ilvl w:val="0"/>
          <w:numId w:val="30"/>
        </w:numPr>
        <w:textAlignment w:val="baseline"/>
        <w:rPr>
          <w:rFonts w:eastAsia="Times New Roman" w:cs="Helvetica"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Summarise t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he environment </w:t>
      </w:r>
      <w:r w:rsidRPr="00393F36">
        <w:rPr>
          <w:rFonts w:eastAsia="Times New Roman" w:cs="Helvetica"/>
          <w:i/>
          <w:iCs/>
          <w:szCs w:val="24"/>
          <w:lang w:eastAsia="en-GB"/>
        </w:rPr>
        <w:t>you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 find </w:t>
      </w:r>
      <w:r w:rsidR="007C7FF5" w:rsidRPr="00393F36">
        <w:rPr>
          <w:rFonts w:eastAsia="Times New Roman" w:cs="Helvetica"/>
          <w:i/>
          <w:iCs/>
          <w:szCs w:val="24"/>
          <w:lang w:eastAsia="en-GB"/>
        </w:rPr>
        <w:t>your organisation i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n and </w:t>
      </w:r>
      <w:r w:rsidRPr="00393F36">
        <w:rPr>
          <w:rFonts w:eastAsia="Times New Roman" w:cs="Helvetica"/>
          <w:i/>
          <w:iCs/>
          <w:szCs w:val="24"/>
          <w:lang w:eastAsia="en-GB"/>
        </w:rPr>
        <w:t>include a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 brief analysis 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of what your 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>PESTLE, and/or SWOT</w:t>
      </w:r>
      <w:r w:rsidR="007C7FF5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094DC8" w:rsidRPr="00393F36">
        <w:rPr>
          <w:rFonts w:eastAsia="Times New Roman" w:cs="Helvetica"/>
          <w:i/>
          <w:iCs/>
          <w:szCs w:val="24"/>
          <w:lang w:eastAsia="en-GB"/>
        </w:rPr>
        <w:t xml:space="preserve">(or whatever tool you used) identified. </w:t>
      </w:r>
    </w:p>
    <w:p w14:paraId="2E0C6864" w14:textId="1624E502" w:rsidR="000232EC" w:rsidRPr="00864696" w:rsidRDefault="000232EC" w:rsidP="00CA1762">
      <w:pPr>
        <w:pStyle w:val="ListParagraph"/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009A72CE" w14:textId="59ECF495" w:rsidR="006A0244" w:rsidRPr="006A0244" w:rsidRDefault="006A0244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4032F0B3" w14:textId="63FC00DD" w:rsidR="006A0244" w:rsidRPr="006A0244" w:rsidRDefault="006A0244" w:rsidP="00B152B7">
      <w:pPr>
        <w:spacing w:after="240" w:line="240" w:lineRule="auto"/>
        <w:textAlignment w:val="baseline"/>
        <w:rPr>
          <w:rFonts w:eastAsia="Times New Roman" w:cs="Helvetica"/>
          <w:b/>
          <w:bCs/>
          <w:sz w:val="28"/>
          <w:szCs w:val="28"/>
          <w:lang w:eastAsia="en-GB"/>
        </w:rPr>
      </w:pPr>
      <w:r w:rsidRPr="006A0244">
        <w:rPr>
          <w:rFonts w:eastAsia="Times New Roman" w:cs="Helvetica"/>
          <w:b/>
          <w:bCs/>
          <w:sz w:val="28"/>
          <w:szCs w:val="28"/>
          <w:lang w:eastAsia="en-GB"/>
        </w:rPr>
        <w:t>Vision</w:t>
      </w:r>
      <w:r w:rsidR="000D3B61" w:rsidRPr="00864696">
        <w:rPr>
          <w:rFonts w:eastAsia="Times New Roman" w:cs="Helvetica"/>
          <w:b/>
          <w:bCs/>
          <w:sz w:val="28"/>
          <w:szCs w:val="28"/>
          <w:lang w:eastAsia="en-GB"/>
        </w:rPr>
        <w:t>,</w:t>
      </w:r>
      <w:r w:rsidRPr="006A0244">
        <w:rPr>
          <w:rFonts w:eastAsia="Times New Roman" w:cs="Helvetica"/>
          <w:b/>
          <w:bCs/>
          <w:sz w:val="28"/>
          <w:szCs w:val="28"/>
          <w:lang w:eastAsia="en-GB"/>
        </w:rPr>
        <w:t xml:space="preserve"> Mission </w:t>
      </w:r>
      <w:r w:rsidR="000D3B61" w:rsidRPr="00864696">
        <w:rPr>
          <w:rFonts w:eastAsia="Times New Roman" w:cs="Helvetica"/>
          <w:b/>
          <w:bCs/>
          <w:sz w:val="28"/>
          <w:szCs w:val="28"/>
          <w:lang w:eastAsia="en-GB"/>
        </w:rPr>
        <w:t xml:space="preserve">and Values </w:t>
      </w:r>
    </w:p>
    <w:p w14:paraId="242E3F09" w14:textId="02B322AC" w:rsidR="006A0244" w:rsidRDefault="006A0244" w:rsidP="00841575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6A0244">
        <w:rPr>
          <w:rFonts w:eastAsia="Times New Roman" w:cs="Helvetica"/>
          <w:i/>
          <w:iCs/>
          <w:szCs w:val="24"/>
          <w:lang w:eastAsia="en-GB"/>
        </w:rPr>
        <w:t>Introduce revised</w:t>
      </w:r>
      <w:r w:rsidR="00B96AA1">
        <w:rPr>
          <w:rFonts w:eastAsia="Times New Roman" w:cs="Helvetica"/>
          <w:i/>
          <w:iCs/>
          <w:szCs w:val="24"/>
          <w:lang w:eastAsia="en-GB"/>
        </w:rPr>
        <w:t xml:space="preserve"> or new</w:t>
      </w:r>
      <w:r w:rsidRPr="006A0244">
        <w:rPr>
          <w:rFonts w:eastAsia="Times New Roman" w:cs="Helvetica"/>
          <w:i/>
          <w:iCs/>
          <w:szCs w:val="24"/>
          <w:lang w:eastAsia="en-GB"/>
        </w:rPr>
        <w:t xml:space="preserve"> vision</w:t>
      </w:r>
      <w:r w:rsidR="00B96AA1">
        <w:rPr>
          <w:rFonts w:eastAsia="Times New Roman" w:cs="Helvetica"/>
          <w:i/>
          <w:iCs/>
          <w:szCs w:val="24"/>
          <w:lang w:eastAsia="en-GB"/>
        </w:rPr>
        <w:t>,</w:t>
      </w:r>
      <w:r w:rsidRPr="006A0244">
        <w:rPr>
          <w:rFonts w:eastAsia="Times New Roman" w:cs="Helvetica"/>
          <w:i/>
          <w:iCs/>
          <w:szCs w:val="24"/>
          <w:lang w:eastAsia="en-GB"/>
        </w:rPr>
        <w:t xml:space="preserve"> mission</w:t>
      </w:r>
      <w:r w:rsidR="00B96AA1">
        <w:rPr>
          <w:rFonts w:eastAsia="Times New Roman" w:cs="Helvetica"/>
          <w:i/>
          <w:iCs/>
          <w:szCs w:val="24"/>
          <w:lang w:eastAsia="en-GB"/>
        </w:rPr>
        <w:t xml:space="preserve"> and values </w:t>
      </w:r>
    </w:p>
    <w:p w14:paraId="277CC525" w14:textId="6834CDA7" w:rsidR="00864696" w:rsidRPr="00841575" w:rsidRDefault="00864696" w:rsidP="00841575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</w:p>
    <w:p w14:paraId="0238E7AE" w14:textId="74CC0045" w:rsidR="00B96AA1" w:rsidRDefault="006A0244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B96AA1">
        <w:rPr>
          <w:rFonts w:eastAsia="Times New Roman" w:cs="Helvetica"/>
          <w:szCs w:val="24"/>
          <w:lang w:eastAsia="en-GB"/>
        </w:rPr>
        <w:t>Vision: </w:t>
      </w:r>
    </w:p>
    <w:p w14:paraId="71654453" w14:textId="5B2053BA" w:rsidR="00B96AA1" w:rsidRPr="00B96AA1" w:rsidRDefault="006A0244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B96AA1">
        <w:rPr>
          <w:rFonts w:eastAsia="Times New Roman" w:cs="Helvetica"/>
          <w:szCs w:val="24"/>
          <w:lang w:eastAsia="en-GB"/>
        </w:rPr>
        <w:t>Mission: </w:t>
      </w:r>
    </w:p>
    <w:p w14:paraId="1ACB4C6B" w14:textId="4CC27C33" w:rsidR="000D3B61" w:rsidRPr="00B96AA1" w:rsidRDefault="00864696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AC5F9D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61CB27E" wp14:editId="7A090CF8">
                <wp:simplePos x="0" y="0"/>
                <wp:positionH relativeFrom="column">
                  <wp:posOffset>19050</wp:posOffset>
                </wp:positionH>
                <wp:positionV relativeFrom="paragraph">
                  <wp:posOffset>478155</wp:posOffset>
                </wp:positionV>
                <wp:extent cx="5886450" cy="857250"/>
                <wp:effectExtent l="19050" t="57150" r="57150" b="762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857250"/>
                        </a:xfrm>
                        <a:custGeom>
                          <a:avLst/>
                          <a:gdLst>
                            <a:gd name="connsiteX0" fmla="*/ 0 w 5886450"/>
                            <a:gd name="connsiteY0" fmla="*/ 0 h 857250"/>
                            <a:gd name="connsiteX1" fmla="*/ 5886450 w 5886450"/>
                            <a:gd name="connsiteY1" fmla="*/ 0 h 857250"/>
                            <a:gd name="connsiteX2" fmla="*/ 5886450 w 5886450"/>
                            <a:gd name="connsiteY2" fmla="*/ 857250 h 857250"/>
                            <a:gd name="connsiteX3" fmla="*/ 0 w 5886450"/>
                            <a:gd name="connsiteY3" fmla="*/ 857250 h 857250"/>
                            <a:gd name="connsiteX4" fmla="*/ 0 w 5886450"/>
                            <a:gd name="connsiteY4" fmla="*/ 0 h 857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886450" h="857250" fill="none" extrusionOk="0">
                              <a:moveTo>
                                <a:pt x="0" y="0"/>
                              </a:moveTo>
                              <a:cubicBezTo>
                                <a:pt x="2172465" y="-124987"/>
                                <a:pt x="4078942" y="57708"/>
                                <a:pt x="5886450" y="0"/>
                              </a:cubicBezTo>
                              <a:cubicBezTo>
                                <a:pt x="5963464" y="97185"/>
                                <a:pt x="5878988" y="495558"/>
                                <a:pt x="5886450" y="857250"/>
                              </a:cubicBezTo>
                              <a:cubicBezTo>
                                <a:pt x="4311933" y="739664"/>
                                <a:pt x="2869257" y="841642"/>
                                <a:pt x="0" y="857250"/>
                              </a:cubicBezTo>
                              <a:cubicBezTo>
                                <a:pt x="31900" y="492126"/>
                                <a:pt x="76420" y="205514"/>
                                <a:pt x="0" y="0"/>
                              </a:cubicBezTo>
                              <a:close/>
                            </a:path>
                            <a:path w="5886450" h="857250" stroke="0" extrusionOk="0">
                              <a:moveTo>
                                <a:pt x="0" y="0"/>
                              </a:moveTo>
                              <a:cubicBezTo>
                                <a:pt x="1656388" y="-103094"/>
                                <a:pt x="3525922" y="-19757"/>
                                <a:pt x="5886450" y="0"/>
                              </a:cubicBezTo>
                              <a:cubicBezTo>
                                <a:pt x="5950699" y="414246"/>
                                <a:pt x="5877919" y="708758"/>
                                <a:pt x="5886450" y="857250"/>
                              </a:cubicBezTo>
                              <a:cubicBezTo>
                                <a:pt x="4229560" y="966490"/>
                                <a:pt x="2465086" y="876916"/>
                                <a:pt x="0" y="857250"/>
                              </a:cubicBezTo>
                              <a:cubicBezTo>
                                <a:pt x="25829" y="506893"/>
                                <a:pt x="15194" y="41933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43018709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966AEFE" w14:textId="219ED5C4" w:rsidR="00864696" w:rsidRPr="00C26041" w:rsidRDefault="00C26041" w:rsidP="00864696">
                            <w:pPr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Our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Values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br/>
                              <w:t xml:space="preserve">Look I put </w:t>
                            </w: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>our new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 values in </w:t>
                            </w: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this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fancy box to highlight 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CB27E" id="_x0000_s1027" type="#_x0000_t202" style="position:absolute;left:0;text-align:left;margin-left:1.5pt;margin-top:37.65pt;width:463.5pt;height:6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" strokecolor="#4472c4 [3204]">
                <v:textbox>
                  <w:txbxContent>
                    <w:p w14:paraId="7966AEFE" w14:textId="219ED5C4" w:rsidR="00864696" w:rsidRPr="00C26041" w:rsidRDefault="00C26041" w:rsidP="00864696">
                      <w:pPr>
                        <w:jc w:val="center"/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</w:pP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Our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Values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br/>
                        <w:t xml:space="preserve">Look I put </w:t>
                      </w: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>our new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 values in </w:t>
                      </w: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this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fancy box to highlight i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3B61" w:rsidRPr="00B96AA1">
        <w:rPr>
          <w:rFonts w:eastAsia="Times New Roman" w:cs="Helvetica"/>
          <w:szCs w:val="24"/>
          <w:lang w:eastAsia="en-GB"/>
        </w:rPr>
        <w:t xml:space="preserve">Values: </w:t>
      </w:r>
    </w:p>
    <w:p w14:paraId="3FAFF072" w14:textId="606394CB" w:rsidR="006A0244" w:rsidRDefault="006A0244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  <w:r w:rsidRPr="006A0244">
        <w:rPr>
          <w:rFonts w:eastAsia="Times New Roman" w:cs="Helvetica"/>
          <w:szCs w:val="24"/>
          <w:lang w:eastAsia="en-GB"/>
        </w:rPr>
        <w:t>  </w:t>
      </w:r>
    </w:p>
    <w:p w14:paraId="750A5A13" w14:textId="292E8470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2308FD04" w14:textId="401569D7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108A440F" w14:textId="2361BCF5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5135E7D9" w14:textId="77777777" w:rsidR="00864696" w:rsidRPr="006A0244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6F07624D" w14:textId="529E40B2" w:rsidR="006A0244" w:rsidRPr="00864696" w:rsidRDefault="008D2119" w:rsidP="00B152B7">
      <w:pPr>
        <w:spacing w:after="240" w:line="240" w:lineRule="auto"/>
        <w:textAlignment w:val="baseline"/>
        <w:rPr>
          <w:rFonts w:eastAsia="Times New Roman" w:cs="Helvetica"/>
          <w:sz w:val="28"/>
          <w:szCs w:val="28"/>
          <w:lang w:eastAsia="en-GB"/>
        </w:rPr>
      </w:pPr>
      <w:r w:rsidRPr="00864696">
        <w:rPr>
          <w:rFonts w:eastAsia="Times New Roman" w:cs="Helvetica"/>
          <w:b/>
          <w:bCs/>
          <w:sz w:val="28"/>
          <w:szCs w:val="28"/>
          <w:lang w:eastAsia="en-GB"/>
        </w:rPr>
        <w:t>S</w:t>
      </w:r>
      <w:r w:rsidR="006A0244" w:rsidRPr="006A0244">
        <w:rPr>
          <w:rFonts w:eastAsia="Times New Roman" w:cs="Helvetica"/>
          <w:b/>
          <w:bCs/>
          <w:sz w:val="28"/>
          <w:szCs w:val="28"/>
          <w:lang w:eastAsia="en-GB"/>
        </w:rPr>
        <w:t>trategic Vision</w:t>
      </w:r>
      <w:r w:rsidR="006A0244" w:rsidRPr="006A0244">
        <w:rPr>
          <w:rFonts w:eastAsia="Times New Roman" w:cs="Helvetica"/>
          <w:sz w:val="28"/>
          <w:szCs w:val="28"/>
          <w:lang w:eastAsia="en-GB"/>
        </w:rPr>
        <w:t> </w:t>
      </w:r>
    </w:p>
    <w:p w14:paraId="5BB1CCC9" w14:textId="1C45681A" w:rsidR="006A48F4" w:rsidRPr="00C663BF" w:rsidRDefault="00C663BF" w:rsidP="00B152B7">
      <w:pPr>
        <w:pStyle w:val="ListParagraph"/>
        <w:numPr>
          <w:ilvl w:val="0"/>
          <w:numId w:val="32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C663BF">
        <w:rPr>
          <w:rFonts w:eastAsia="Times New Roman" w:cs="Helvetica"/>
          <w:i/>
          <w:iCs/>
          <w:szCs w:val="24"/>
          <w:lang w:eastAsia="en-GB"/>
        </w:rPr>
        <w:t>N</w:t>
      </w:r>
      <w:r w:rsidR="00015064" w:rsidRPr="00C663BF">
        <w:rPr>
          <w:rFonts w:eastAsia="Times New Roman" w:cs="Helvetica"/>
          <w:i/>
          <w:iCs/>
          <w:szCs w:val="24"/>
          <w:lang w:eastAsia="en-GB"/>
        </w:rPr>
        <w:t xml:space="preserve">arrative to your strategic </w:t>
      </w:r>
      <w:r w:rsidR="00672581" w:rsidRPr="00C663BF">
        <w:rPr>
          <w:rFonts w:eastAsia="Times New Roman" w:cs="Helvetica"/>
          <w:i/>
          <w:iCs/>
          <w:szCs w:val="24"/>
          <w:lang w:eastAsia="en-GB"/>
        </w:rPr>
        <w:t>vision and direction</w:t>
      </w:r>
      <w:r w:rsidR="00015064" w:rsidRPr="00C663BF">
        <w:rPr>
          <w:rFonts w:eastAsia="Times New Roman" w:cs="Helvetica"/>
          <w:i/>
          <w:iCs/>
          <w:szCs w:val="24"/>
          <w:lang w:eastAsia="en-GB"/>
        </w:rPr>
        <w:t xml:space="preserve"> alongside laying </w:t>
      </w:r>
      <w:r w:rsidR="000D3B61" w:rsidRPr="00C663BF">
        <w:rPr>
          <w:rFonts w:eastAsia="Times New Roman" w:cs="Helvetica"/>
          <w:i/>
          <w:iCs/>
          <w:szCs w:val="24"/>
          <w:lang w:eastAsia="en-GB"/>
        </w:rPr>
        <w:t>out your time bound goals, outcomes and actions</w:t>
      </w:r>
      <w:r w:rsidRPr="00C663BF">
        <w:rPr>
          <w:rFonts w:eastAsia="Times New Roman" w:cs="Helvetica"/>
          <w:i/>
          <w:iCs/>
          <w:szCs w:val="24"/>
          <w:lang w:eastAsia="en-GB"/>
        </w:rPr>
        <w:t xml:space="preserve">. </w:t>
      </w:r>
      <w:r w:rsidR="000D3B61" w:rsidRPr="00C663BF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488DCDA5" w14:textId="1F1D73F5" w:rsidR="000D3B61" w:rsidRPr="00C663BF" w:rsidRDefault="000D3B61" w:rsidP="00B152B7">
      <w:pPr>
        <w:pStyle w:val="ListParagraph"/>
        <w:numPr>
          <w:ilvl w:val="0"/>
          <w:numId w:val="32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C663BF">
        <w:rPr>
          <w:rFonts w:eastAsia="Times New Roman" w:cs="Helvetica"/>
          <w:i/>
          <w:iCs/>
          <w:szCs w:val="24"/>
          <w:lang w:eastAsia="en-GB"/>
        </w:rPr>
        <w:t>You could use a Theory or Change of something simple like the example below</w:t>
      </w:r>
      <w:r w:rsidR="00705A90" w:rsidRPr="00C663BF">
        <w:rPr>
          <w:rFonts w:eastAsia="Times New Roman" w:cs="Helvetica"/>
          <w:i/>
          <w:iCs/>
          <w:szCs w:val="24"/>
          <w:lang w:eastAsia="en-GB"/>
        </w:rPr>
        <w:t xml:space="preserve"> (remember to think about </w:t>
      </w:r>
      <w:r w:rsidRPr="00C663BF">
        <w:rPr>
          <w:rFonts w:eastAsia="Times New Roman" w:cs="Helvetica"/>
          <w:i/>
          <w:iCs/>
          <w:szCs w:val="24"/>
          <w:lang w:eastAsia="en-GB"/>
        </w:rPr>
        <w:t>your audience</w:t>
      </w:r>
      <w:r w:rsidR="00705A90" w:rsidRPr="00C663BF">
        <w:rPr>
          <w:rFonts w:eastAsia="Times New Roman" w:cs="Helvetica"/>
          <w:i/>
          <w:iCs/>
          <w:szCs w:val="24"/>
          <w:lang w:eastAsia="en-GB"/>
        </w:rPr>
        <w:t xml:space="preserve">) </w:t>
      </w:r>
      <w:r w:rsidRPr="00C663BF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711621E3" w14:textId="031175EF" w:rsidR="000D3B61" w:rsidRPr="006A48F4" w:rsidRDefault="000D3B61" w:rsidP="00672581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</w:p>
    <w:tbl>
      <w:tblPr>
        <w:tblStyle w:val="TableGrid"/>
        <w:tblW w:w="9335" w:type="dxa"/>
        <w:tblLook w:val="04A0" w:firstRow="1" w:lastRow="0" w:firstColumn="1" w:lastColumn="0" w:noHBand="0" w:noVBand="1"/>
      </w:tblPr>
      <w:tblGrid>
        <w:gridCol w:w="3571"/>
        <w:gridCol w:w="3827"/>
        <w:gridCol w:w="1937"/>
      </w:tblGrid>
      <w:tr w:rsidR="00841575" w:rsidRPr="006A48F4" w14:paraId="4D74E04A" w14:textId="77777777" w:rsidTr="00841575">
        <w:tc>
          <w:tcPr>
            <w:tcW w:w="3964" w:type="dxa"/>
          </w:tcPr>
          <w:p w14:paraId="674BD5BF" w14:textId="34C6D886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Goal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s</w:t>
            </w: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 </w:t>
            </w:r>
            <w:r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/ Strategic Area </w:t>
            </w:r>
          </w:p>
        </w:tc>
        <w:tc>
          <w:tcPr>
            <w:tcW w:w="4237" w:type="dxa"/>
          </w:tcPr>
          <w:p w14:paraId="6353DE6B" w14:textId="40B32CB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Outcome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s</w:t>
            </w: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 </w:t>
            </w:r>
          </w:p>
        </w:tc>
        <w:tc>
          <w:tcPr>
            <w:tcW w:w="1134" w:type="dxa"/>
          </w:tcPr>
          <w:p w14:paraId="2388AD81" w14:textId="1A1F600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Date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/</w:t>
            </w:r>
            <w:r w:rsidR="00F14093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Milestones </w:t>
            </w:r>
          </w:p>
        </w:tc>
      </w:tr>
      <w:tr w:rsidR="00841575" w:rsidRPr="006A48F4" w14:paraId="04FE8090" w14:textId="77777777" w:rsidTr="00841575">
        <w:tc>
          <w:tcPr>
            <w:tcW w:w="3964" w:type="dxa"/>
            <w:vMerge w:val="restart"/>
          </w:tcPr>
          <w:p w14:paraId="17CD5A17" w14:textId="424982A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</w:tc>
        <w:tc>
          <w:tcPr>
            <w:tcW w:w="4237" w:type="dxa"/>
          </w:tcPr>
          <w:p w14:paraId="67F81E4B" w14:textId="77777777" w:rsidR="00841575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3C05EAB7" w14:textId="07F548D7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4A0A3776" w14:textId="5CC9C90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4DD852F8" w14:textId="77777777" w:rsidTr="00841575">
        <w:tc>
          <w:tcPr>
            <w:tcW w:w="3964" w:type="dxa"/>
            <w:vMerge/>
          </w:tcPr>
          <w:p w14:paraId="3296CDDC" w14:textId="77777777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3C91143A" w14:textId="27259D2E" w:rsidR="00841575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5E643794" w14:textId="34AF1A4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45B50D9E" w14:textId="287C57F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06EE7DB2" w14:textId="77777777" w:rsidTr="00841575">
        <w:tc>
          <w:tcPr>
            <w:tcW w:w="3964" w:type="dxa"/>
            <w:vMerge w:val="restart"/>
          </w:tcPr>
          <w:p w14:paraId="7EF3D57F" w14:textId="1272FCF6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</w:tc>
        <w:tc>
          <w:tcPr>
            <w:tcW w:w="4237" w:type="dxa"/>
          </w:tcPr>
          <w:p w14:paraId="3AB58C1C" w14:textId="77777777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6B526E6F" w14:textId="24C1D28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5463778F" w14:textId="0A164D7C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2B332686" w14:textId="77777777" w:rsidTr="00C26041">
        <w:tc>
          <w:tcPr>
            <w:tcW w:w="3964" w:type="dxa"/>
            <w:vMerge/>
            <w:tcBorders>
              <w:bottom w:val="single" w:sz="4" w:space="0" w:color="auto"/>
            </w:tcBorders>
          </w:tcPr>
          <w:p w14:paraId="0658D9DA" w14:textId="77777777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0BF657E3" w14:textId="61481E42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19AA3EEA" w14:textId="61CCE191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333C4BC2" w14:textId="638CE64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60BBC678" w14:textId="77777777" w:rsidTr="00C26041">
        <w:tc>
          <w:tcPr>
            <w:tcW w:w="3964" w:type="dxa"/>
            <w:vMerge w:val="restart"/>
            <w:tcBorders>
              <w:bottom w:val="single" w:sz="4" w:space="0" w:color="auto"/>
            </w:tcBorders>
          </w:tcPr>
          <w:p w14:paraId="45DC7ACA" w14:textId="3C6C55EF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3.</w:t>
            </w:r>
          </w:p>
        </w:tc>
        <w:tc>
          <w:tcPr>
            <w:tcW w:w="4237" w:type="dxa"/>
          </w:tcPr>
          <w:p w14:paraId="17462A39" w14:textId="460E8FAA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365F6F46" w14:textId="04965BA3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063CACBF" w14:textId="4B18597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3AD2B126" w14:textId="77777777" w:rsidTr="00C26041">
        <w:tc>
          <w:tcPr>
            <w:tcW w:w="3964" w:type="dxa"/>
            <w:vMerge/>
            <w:tcBorders>
              <w:bottom w:val="single" w:sz="4" w:space="0" w:color="auto"/>
            </w:tcBorders>
          </w:tcPr>
          <w:p w14:paraId="45A4E2CC" w14:textId="77777777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052079D5" w14:textId="0A4F863A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619D7E14" w14:textId="79CE9469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71FABA87" w14:textId="20A31CCA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</w:tbl>
    <w:p w14:paraId="18052AAE" w14:textId="522D7F45" w:rsidR="006A48F4" w:rsidRPr="006A48F4" w:rsidRDefault="006A48F4" w:rsidP="006A0244">
      <w:pPr>
        <w:spacing w:line="240" w:lineRule="auto"/>
        <w:textAlignment w:val="baseline"/>
        <w:rPr>
          <w:rFonts w:eastAsia="Times New Roman" w:cs="Helvetica"/>
          <w:b/>
          <w:bCs/>
          <w:szCs w:val="24"/>
          <w:lang w:eastAsia="en-GB"/>
        </w:rPr>
      </w:pPr>
    </w:p>
    <w:p w14:paraId="0A06C322" w14:textId="3C1C17D0" w:rsidR="006A48F4" w:rsidRPr="00244FE4" w:rsidRDefault="006A48F4" w:rsidP="00274CDF">
      <w:pPr>
        <w:spacing w:after="240" w:line="256" w:lineRule="auto"/>
        <w:rPr>
          <w:rFonts w:cs="Helvetica"/>
          <w:sz w:val="28"/>
          <w:szCs w:val="28"/>
        </w:rPr>
      </w:pPr>
      <w:r w:rsidRPr="00244FE4">
        <w:rPr>
          <w:rFonts w:cs="Helvetica"/>
          <w:b/>
          <w:bCs/>
          <w:sz w:val="28"/>
          <w:szCs w:val="28"/>
        </w:rPr>
        <w:t>Measures of Success</w:t>
      </w:r>
    </w:p>
    <w:p w14:paraId="362853A7" w14:textId="127BAA68" w:rsidR="006A48F4" w:rsidRPr="006A48F4" w:rsidRDefault="006A48F4" w:rsidP="006A48F4">
      <w:pPr>
        <w:spacing w:line="256" w:lineRule="auto"/>
        <w:rPr>
          <w:rFonts w:cs="Helvetica"/>
          <w:i/>
          <w:iCs/>
          <w:szCs w:val="24"/>
        </w:rPr>
      </w:pPr>
      <w:r w:rsidRPr="006A48F4">
        <w:rPr>
          <w:rFonts w:cs="Helvetica"/>
          <w:i/>
          <w:iCs/>
          <w:szCs w:val="24"/>
        </w:rPr>
        <w:t>H</w:t>
      </w:r>
      <w:r w:rsidRPr="006A48F4">
        <w:rPr>
          <w:rFonts w:cs="Helvetica"/>
          <w:i/>
          <w:iCs/>
          <w:vanish/>
          <w:szCs w:val="24"/>
        </w:rPr>
        <w:t xml:space="preserve"> h</w:t>
      </w:r>
      <w:r w:rsidRPr="006A48F4">
        <w:rPr>
          <w:rFonts w:cs="Helvetica"/>
          <w:i/>
          <w:iCs/>
          <w:szCs w:val="24"/>
        </w:rPr>
        <w:t>ow you will know when you have</w:t>
      </w:r>
      <w:r w:rsidR="00DF6831">
        <w:rPr>
          <w:rFonts w:cs="Helvetica"/>
          <w:i/>
          <w:iCs/>
          <w:szCs w:val="24"/>
        </w:rPr>
        <w:t xml:space="preserve"> met </w:t>
      </w:r>
      <w:r w:rsidRPr="006A48F4">
        <w:rPr>
          <w:rFonts w:cs="Helvetica"/>
          <w:i/>
          <w:iCs/>
          <w:szCs w:val="24"/>
        </w:rPr>
        <w:t xml:space="preserve">an </w:t>
      </w:r>
      <w:r w:rsidR="00DF6831">
        <w:rPr>
          <w:rFonts w:cs="Helvetica"/>
          <w:i/>
          <w:iCs/>
          <w:szCs w:val="24"/>
        </w:rPr>
        <w:t>outcome and how it has contributed to achieving your goal</w:t>
      </w:r>
      <w:r w:rsidRPr="006A48F4">
        <w:rPr>
          <w:rFonts w:cs="Helvetica"/>
          <w:i/>
          <w:iCs/>
          <w:szCs w:val="24"/>
        </w:rPr>
        <w:t xml:space="preserve"> including monitoring and evaluation of work</w:t>
      </w:r>
      <w:r w:rsidR="00841575">
        <w:rPr>
          <w:rFonts w:cs="Helvetica"/>
          <w:i/>
          <w:iCs/>
          <w:szCs w:val="24"/>
        </w:rPr>
        <w:t xml:space="preserve">. </w:t>
      </w:r>
    </w:p>
    <w:p w14:paraId="441E1179" w14:textId="77777777" w:rsidR="006A48F4" w:rsidRPr="00244FE4" w:rsidRDefault="006A48F4" w:rsidP="006A48F4">
      <w:pPr>
        <w:spacing w:line="256" w:lineRule="auto"/>
        <w:rPr>
          <w:rFonts w:cs="Helvetica"/>
          <w:b/>
          <w:bCs/>
          <w:sz w:val="28"/>
          <w:szCs w:val="28"/>
        </w:rPr>
      </w:pPr>
    </w:p>
    <w:p w14:paraId="3332AEB2" w14:textId="77777777" w:rsidR="00274CDF" w:rsidRDefault="006A48F4" w:rsidP="00274CDF">
      <w:pPr>
        <w:spacing w:after="240" w:line="256" w:lineRule="auto"/>
        <w:rPr>
          <w:rFonts w:cs="Helvetica"/>
          <w:b/>
          <w:bCs/>
          <w:sz w:val="28"/>
          <w:szCs w:val="28"/>
        </w:rPr>
      </w:pPr>
      <w:r w:rsidRPr="00244FE4">
        <w:rPr>
          <w:rFonts w:cs="Helvetica"/>
          <w:b/>
          <w:bCs/>
          <w:sz w:val="28"/>
          <w:szCs w:val="28"/>
        </w:rPr>
        <w:t>Financial planning and Implications</w:t>
      </w:r>
    </w:p>
    <w:p w14:paraId="6B866F66" w14:textId="3A64B5E9" w:rsidR="006A48F4" w:rsidRPr="00274CDF" w:rsidRDefault="00D43821" w:rsidP="00274CDF">
      <w:pPr>
        <w:spacing w:after="240" w:line="256" w:lineRule="auto"/>
        <w:rPr>
          <w:rFonts w:cs="Helvetica"/>
          <w:i/>
          <w:iCs/>
          <w:szCs w:val="24"/>
        </w:rPr>
      </w:pPr>
      <w:r>
        <w:rPr>
          <w:rFonts w:cs="Helvetica"/>
          <w:i/>
          <w:iCs/>
          <w:szCs w:val="24"/>
        </w:rPr>
        <w:t>L</w:t>
      </w:r>
      <w:r w:rsidR="006A48F4" w:rsidRPr="006A48F4">
        <w:rPr>
          <w:rFonts w:cs="Helvetica"/>
          <w:i/>
          <w:iCs/>
          <w:szCs w:val="24"/>
        </w:rPr>
        <w:t>ay out how this work will be funded</w:t>
      </w:r>
      <w:r w:rsidR="00B97967">
        <w:rPr>
          <w:rFonts w:cs="Helvetica"/>
          <w:i/>
          <w:iCs/>
          <w:szCs w:val="24"/>
        </w:rPr>
        <w:t xml:space="preserve"> </w:t>
      </w:r>
    </w:p>
    <w:p w14:paraId="52A42532" w14:textId="77777777" w:rsidR="006A48F4" w:rsidRPr="00274CDF" w:rsidRDefault="006A48F4" w:rsidP="00EC7C41">
      <w:pPr>
        <w:spacing w:after="240" w:line="256" w:lineRule="auto"/>
        <w:rPr>
          <w:rFonts w:cs="Helvetica"/>
          <w:b/>
          <w:bCs/>
          <w:sz w:val="28"/>
          <w:szCs w:val="28"/>
        </w:rPr>
      </w:pPr>
      <w:r w:rsidRPr="00274CDF">
        <w:rPr>
          <w:rFonts w:cs="Helvetica"/>
          <w:b/>
          <w:bCs/>
          <w:sz w:val="28"/>
          <w:szCs w:val="28"/>
        </w:rPr>
        <w:t>Resources</w:t>
      </w:r>
    </w:p>
    <w:p w14:paraId="1F6C9C1C" w14:textId="38DD61FE" w:rsidR="006A48F4" w:rsidRPr="006A48F4" w:rsidRDefault="00D30D4F" w:rsidP="006A48F4">
      <w:pPr>
        <w:spacing w:line="256" w:lineRule="auto"/>
        <w:rPr>
          <w:rFonts w:cs="Helvetica"/>
          <w:i/>
          <w:iCs/>
          <w:szCs w:val="24"/>
        </w:rPr>
      </w:pPr>
      <w:r w:rsidRPr="00B152B7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5F9F986" wp14:editId="13597D64">
                <wp:simplePos x="0" y="0"/>
                <wp:positionH relativeFrom="column">
                  <wp:posOffset>3057525</wp:posOffset>
                </wp:positionH>
                <wp:positionV relativeFrom="paragraph">
                  <wp:posOffset>594995</wp:posOffset>
                </wp:positionV>
                <wp:extent cx="2428875" cy="1123950"/>
                <wp:effectExtent l="0" t="0" r="28575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11239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A960B" w14:textId="522E68D9" w:rsidR="00D30D4F" w:rsidRPr="00D30D4F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  <w:t>100% of people love this colour box of text</w:t>
                            </w:r>
                          </w:p>
                          <w:p w14:paraId="597940E5" w14:textId="77777777" w:rsidR="00D30D4F" w:rsidRPr="00D30D4F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  <w:p w14:paraId="75E263B9" w14:textId="1E879366" w:rsidR="00D30D4F" w:rsidRPr="006A0244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  <w:t xml:space="preserve">“it looks so good!” </w:t>
                            </w:r>
                          </w:p>
                          <w:p w14:paraId="0918B92E" w14:textId="77777777" w:rsidR="00D30D4F" w:rsidRDefault="00D30D4F" w:rsidP="00D30D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9F986" id="_x0000_s1028" type="#_x0000_t202" style="position:absolute;margin-left:240.75pt;margin-top:46.85pt;width:191.25pt;height:88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" fillcolor="#e7e6e6 [3214]">
                <v:textbox>
                  <w:txbxContent>
                    <w:p w14:paraId="4A1A960B" w14:textId="522E68D9" w:rsidR="00D30D4F" w:rsidRPr="00D30D4F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  <w:t>100% of people love this colour box of text</w:t>
                      </w:r>
                    </w:p>
                    <w:p w14:paraId="597940E5" w14:textId="77777777" w:rsidR="00D30D4F" w:rsidRPr="00D30D4F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20"/>
                          <w:szCs w:val="20"/>
                          <w:lang w:eastAsia="en-GB"/>
                        </w:rPr>
                      </w:pPr>
                    </w:p>
                    <w:p w14:paraId="75E263B9" w14:textId="1E879366" w:rsidR="00D30D4F" w:rsidRPr="006A0244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  <w:t xml:space="preserve">“it looks so good!” </w:t>
                      </w:r>
                    </w:p>
                    <w:p w14:paraId="0918B92E" w14:textId="77777777" w:rsidR="00D30D4F" w:rsidRDefault="00D30D4F" w:rsidP="00D30D4F"/>
                  </w:txbxContent>
                </v:textbox>
                <w10:wrap type="square"/>
              </v:shape>
            </w:pict>
          </mc:Fallback>
        </mc:AlternateContent>
      </w:r>
      <w:r w:rsidRPr="00B152B7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071F6BD" wp14:editId="5AB2F337">
                <wp:simplePos x="0" y="0"/>
                <wp:positionH relativeFrom="column">
                  <wp:posOffset>257175</wp:posOffset>
                </wp:positionH>
                <wp:positionV relativeFrom="paragraph">
                  <wp:posOffset>594995</wp:posOffset>
                </wp:positionV>
                <wp:extent cx="2371725" cy="1123950"/>
                <wp:effectExtent l="0" t="0" r="28575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1239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AE992" w14:textId="3CE30C1A" w:rsidR="00B152B7" w:rsidRPr="006A0244" w:rsidRDefault="00B152B7" w:rsidP="00B152B7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Using simple colour text blocks can add interest and </w:t>
                            </w:r>
                            <w:r w:rsidRPr="006A0244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highlight </w:t>
                            </w: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>your</w:t>
                            </w:r>
                            <w:r w:rsidRPr="006A0244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 </w:t>
                            </w: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>key points.</w:t>
                            </w:r>
                          </w:p>
                          <w:p w14:paraId="5E8C3ACB" w14:textId="4BCF554D" w:rsidR="00B152B7" w:rsidRDefault="00B152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F6BD" id="_x0000_s1029" type="#_x0000_t202" style="position:absolute;margin-left:20.25pt;margin-top:46.85pt;width:186.75pt;height:88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" fillcolor="#002060">
                <v:textbox>
                  <w:txbxContent>
                    <w:p w14:paraId="576AE992" w14:textId="3CE30C1A" w:rsidR="00B152B7" w:rsidRPr="006A0244" w:rsidRDefault="00B152B7" w:rsidP="00B152B7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Using simple colour text blocks can add interest and </w:t>
                      </w:r>
                      <w:r w:rsidRPr="006A0244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highlight </w:t>
                      </w: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>your</w:t>
                      </w:r>
                      <w:r w:rsidRPr="006A0244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 </w:t>
                      </w: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>key points.</w:t>
                      </w:r>
                    </w:p>
                    <w:p w14:paraId="5E8C3ACB" w14:textId="4BCF554D" w:rsidR="00B152B7" w:rsidRDefault="00B152B7"/>
                  </w:txbxContent>
                </v:textbox>
                <w10:wrap type="square"/>
              </v:shape>
            </w:pict>
          </mc:Fallback>
        </mc:AlternateContent>
      </w:r>
      <w:r w:rsidR="006A48F4" w:rsidRPr="006A48F4">
        <w:rPr>
          <w:rFonts w:cs="Helvetica"/>
          <w:i/>
          <w:iCs/>
          <w:szCs w:val="24"/>
        </w:rPr>
        <w:t xml:space="preserve">Moving forward with staffing, volunteers, skills and identifying what support might be needed </w:t>
      </w:r>
    </w:p>
    <w:p w14:paraId="62D8E725" w14:textId="54FAE984" w:rsidR="006A48F4" w:rsidRPr="006A48F4" w:rsidRDefault="006A48F4" w:rsidP="006A0244">
      <w:pPr>
        <w:spacing w:line="240" w:lineRule="auto"/>
        <w:textAlignment w:val="baseline"/>
        <w:rPr>
          <w:rFonts w:eastAsia="Times New Roman" w:cs="Helvetica"/>
          <w:b/>
          <w:bCs/>
          <w:szCs w:val="24"/>
          <w:lang w:eastAsia="en-GB"/>
        </w:rPr>
      </w:pPr>
    </w:p>
    <w:p w14:paraId="5BB6D0C3" w14:textId="6A25B92B" w:rsidR="000232EC" w:rsidRPr="006A48F4" w:rsidRDefault="000232EC" w:rsidP="00604B7E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sectPr w:rsidR="000232EC" w:rsidRPr="006A48F4" w:rsidSect="00864696">
      <w:headerReference w:type="default" r:id="rId10"/>
      <w:footerReference w:type="default" r:id="rId11"/>
      <w:headerReference w:type="first" r:id="rId12"/>
      <w:pgSz w:w="11906" w:h="16838"/>
      <w:pgMar w:top="993" w:right="1440" w:bottom="0" w:left="1440" w:header="142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1FD08" w14:textId="77777777" w:rsidR="009E12F4" w:rsidRDefault="009E12F4" w:rsidP="00015622">
      <w:pPr>
        <w:spacing w:line="240" w:lineRule="auto"/>
      </w:pPr>
      <w:r>
        <w:separator/>
      </w:r>
    </w:p>
  </w:endnote>
  <w:endnote w:type="continuationSeparator" w:id="0">
    <w:p w14:paraId="10AC7A57" w14:textId="77777777" w:rsidR="009E12F4" w:rsidRDefault="009E12F4" w:rsidP="00015622">
      <w:pPr>
        <w:spacing w:line="240" w:lineRule="auto"/>
      </w:pPr>
      <w:r>
        <w:continuationSeparator/>
      </w:r>
    </w:p>
  </w:endnote>
  <w:endnote w:type="continuationNotice" w:id="1">
    <w:p w14:paraId="3831F319" w14:textId="77777777" w:rsidR="009E12F4" w:rsidRDefault="009E12F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2787E" w14:textId="3C74E262" w:rsidR="00015622" w:rsidRPr="00387E73" w:rsidRDefault="00387E73">
    <w:pPr>
      <w:pStyle w:val="Footer"/>
      <w:rPr>
        <w:color w:val="EB0180"/>
        <w:szCs w:val="24"/>
      </w:rPr>
    </w:pPr>
    <w:r w:rsidRPr="00387E73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47E73" w14:textId="77777777" w:rsidR="009E12F4" w:rsidRDefault="009E12F4" w:rsidP="00015622">
      <w:pPr>
        <w:spacing w:line="240" w:lineRule="auto"/>
      </w:pPr>
      <w:r>
        <w:separator/>
      </w:r>
    </w:p>
  </w:footnote>
  <w:footnote w:type="continuationSeparator" w:id="0">
    <w:p w14:paraId="24BFFE7F" w14:textId="77777777" w:rsidR="009E12F4" w:rsidRDefault="009E12F4" w:rsidP="00015622">
      <w:pPr>
        <w:spacing w:line="240" w:lineRule="auto"/>
      </w:pPr>
      <w:r>
        <w:continuationSeparator/>
      </w:r>
    </w:p>
  </w:footnote>
  <w:footnote w:type="continuationNotice" w:id="1">
    <w:p w14:paraId="4A522BEF" w14:textId="77777777" w:rsidR="009E12F4" w:rsidRDefault="009E12F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AB397" w14:textId="085B1DF2" w:rsidR="00127D37" w:rsidRDefault="00127D37" w:rsidP="00127D37">
    <w:pPr>
      <w:pStyle w:val="Header"/>
      <w:jc w:val="center"/>
    </w:pPr>
    <w:r>
      <w:rPr>
        <w:noProof/>
      </w:rPr>
      <w:drawing>
        <wp:inline distT="0" distB="0" distL="0" distR="0" wp14:anchorId="0CAB2212" wp14:editId="2CF13330">
          <wp:extent cx="2438459" cy="1371600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ARGE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6818" cy="1381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B0164" w14:textId="7F176B6B" w:rsidR="00716C27" w:rsidRDefault="005038FB" w:rsidP="005038FB">
    <w:pPr>
      <w:pStyle w:val="Header"/>
      <w:jc w:val="center"/>
    </w:pPr>
    <w:r>
      <w:rPr>
        <w:noProof/>
      </w:rPr>
      <w:drawing>
        <wp:inline distT="0" distB="0" distL="0" distR="0" wp14:anchorId="4080F556" wp14:editId="232A36EA">
          <wp:extent cx="2057400" cy="1157259"/>
          <wp:effectExtent l="0" t="0" r="0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ARGE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472" cy="1160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34776"/>
    <w:multiLevelType w:val="hybridMultilevel"/>
    <w:tmpl w:val="7E3A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EF9"/>
    <w:multiLevelType w:val="multilevel"/>
    <w:tmpl w:val="CFD00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AE22DD8"/>
    <w:multiLevelType w:val="multilevel"/>
    <w:tmpl w:val="C6C2A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D95BFA"/>
    <w:multiLevelType w:val="multilevel"/>
    <w:tmpl w:val="8F54EC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90635AA"/>
    <w:multiLevelType w:val="multilevel"/>
    <w:tmpl w:val="F90264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EC075EE"/>
    <w:multiLevelType w:val="multilevel"/>
    <w:tmpl w:val="EF066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0D66062"/>
    <w:multiLevelType w:val="multilevel"/>
    <w:tmpl w:val="9244B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270C8D"/>
    <w:multiLevelType w:val="multilevel"/>
    <w:tmpl w:val="52643C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69E3FBB"/>
    <w:multiLevelType w:val="multilevel"/>
    <w:tmpl w:val="637ACA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7417F43"/>
    <w:multiLevelType w:val="multilevel"/>
    <w:tmpl w:val="096CC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111D31"/>
    <w:multiLevelType w:val="hybridMultilevel"/>
    <w:tmpl w:val="0D1C4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A0A39"/>
    <w:multiLevelType w:val="multilevel"/>
    <w:tmpl w:val="B6CC6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7C04AC6"/>
    <w:multiLevelType w:val="hybridMultilevel"/>
    <w:tmpl w:val="A10E3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87F7A"/>
    <w:multiLevelType w:val="multilevel"/>
    <w:tmpl w:val="65CCBF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482B6E18"/>
    <w:multiLevelType w:val="multilevel"/>
    <w:tmpl w:val="DE82A2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48C86589"/>
    <w:multiLevelType w:val="multilevel"/>
    <w:tmpl w:val="24A2D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6A3BD1"/>
    <w:multiLevelType w:val="hybridMultilevel"/>
    <w:tmpl w:val="F74E2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16A83"/>
    <w:multiLevelType w:val="multilevel"/>
    <w:tmpl w:val="FB42CD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7ED56F8"/>
    <w:multiLevelType w:val="multilevel"/>
    <w:tmpl w:val="69A41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8312B62"/>
    <w:multiLevelType w:val="multilevel"/>
    <w:tmpl w:val="0C3A7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86D05BE"/>
    <w:multiLevelType w:val="multilevel"/>
    <w:tmpl w:val="FC62B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830C7F"/>
    <w:multiLevelType w:val="multilevel"/>
    <w:tmpl w:val="08DC49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62873064"/>
    <w:multiLevelType w:val="multilevel"/>
    <w:tmpl w:val="5766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4072531"/>
    <w:multiLevelType w:val="hybridMultilevel"/>
    <w:tmpl w:val="C4D6C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B18E8"/>
    <w:multiLevelType w:val="multilevel"/>
    <w:tmpl w:val="512A2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C96E8B"/>
    <w:multiLevelType w:val="multilevel"/>
    <w:tmpl w:val="176C00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2C70C58"/>
    <w:multiLevelType w:val="multilevel"/>
    <w:tmpl w:val="6BD0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47E69E3"/>
    <w:multiLevelType w:val="multilevel"/>
    <w:tmpl w:val="EE061E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75F20B59"/>
    <w:multiLevelType w:val="multilevel"/>
    <w:tmpl w:val="04F20C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715240B"/>
    <w:multiLevelType w:val="hybridMultilevel"/>
    <w:tmpl w:val="4E743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D3D12"/>
    <w:multiLevelType w:val="multilevel"/>
    <w:tmpl w:val="55725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7EA72B1F"/>
    <w:multiLevelType w:val="multilevel"/>
    <w:tmpl w:val="E6C832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31"/>
  </w:num>
  <w:num w:numId="5">
    <w:abstractNumId w:val="7"/>
  </w:num>
  <w:num w:numId="6">
    <w:abstractNumId w:val="14"/>
  </w:num>
  <w:num w:numId="7">
    <w:abstractNumId w:val="25"/>
  </w:num>
  <w:num w:numId="8">
    <w:abstractNumId w:val="4"/>
  </w:num>
  <w:num w:numId="9">
    <w:abstractNumId w:val="13"/>
  </w:num>
  <w:num w:numId="10">
    <w:abstractNumId w:val="28"/>
  </w:num>
  <w:num w:numId="11">
    <w:abstractNumId w:val="21"/>
  </w:num>
  <w:num w:numId="12">
    <w:abstractNumId w:val="23"/>
  </w:num>
  <w:num w:numId="13">
    <w:abstractNumId w:val="12"/>
  </w:num>
  <w:num w:numId="14">
    <w:abstractNumId w:val="18"/>
  </w:num>
  <w:num w:numId="15">
    <w:abstractNumId w:val="26"/>
  </w:num>
  <w:num w:numId="16">
    <w:abstractNumId w:val="22"/>
  </w:num>
  <w:num w:numId="17">
    <w:abstractNumId w:val="19"/>
  </w:num>
  <w:num w:numId="18">
    <w:abstractNumId w:val="17"/>
  </w:num>
  <w:num w:numId="19">
    <w:abstractNumId w:val="2"/>
  </w:num>
  <w:num w:numId="20">
    <w:abstractNumId w:val="1"/>
  </w:num>
  <w:num w:numId="21">
    <w:abstractNumId w:val="15"/>
  </w:num>
  <w:num w:numId="22">
    <w:abstractNumId w:val="24"/>
  </w:num>
  <w:num w:numId="23">
    <w:abstractNumId w:val="11"/>
  </w:num>
  <w:num w:numId="24">
    <w:abstractNumId w:val="6"/>
  </w:num>
  <w:num w:numId="25">
    <w:abstractNumId w:val="20"/>
  </w:num>
  <w:num w:numId="26">
    <w:abstractNumId w:val="9"/>
  </w:num>
  <w:num w:numId="27">
    <w:abstractNumId w:val="27"/>
  </w:num>
  <w:num w:numId="28">
    <w:abstractNumId w:val="30"/>
  </w:num>
  <w:num w:numId="29">
    <w:abstractNumId w:val="16"/>
  </w:num>
  <w:num w:numId="30">
    <w:abstractNumId w:val="29"/>
  </w:num>
  <w:num w:numId="31">
    <w:abstractNumId w:val="10"/>
  </w:num>
  <w:num w:numId="3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A2MjQzNTQ2szBQ0lEKTi0uzszPAykwqgUAcLa4AywAAAA="/>
  </w:docVars>
  <w:rsids>
    <w:rsidRoot w:val="00015622"/>
    <w:rsid w:val="00004691"/>
    <w:rsid w:val="00015064"/>
    <w:rsid w:val="00015622"/>
    <w:rsid w:val="000232EC"/>
    <w:rsid w:val="00043E68"/>
    <w:rsid w:val="00054442"/>
    <w:rsid w:val="0006317E"/>
    <w:rsid w:val="0007750F"/>
    <w:rsid w:val="00094DC8"/>
    <w:rsid w:val="000B44E1"/>
    <w:rsid w:val="000D3B61"/>
    <w:rsid w:val="0010318F"/>
    <w:rsid w:val="00104596"/>
    <w:rsid w:val="00122676"/>
    <w:rsid w:val="00125A31"/>
    <w:rsid w:val="00127395"/>
    <w:rsid w:val="00127D37"/>
    <w:rsid w:val="00155AFF"/>
    <w:rsid w:val="00161696"/>
    <w:rsid w:val="00165184"/>
    <w:rsid w:val="0017450D"/>
    <w:rsid w:val="0018089C"/>
    <w:rsid w:val="001818B8"/>
    <w:rsid w:val="00185E21"/>
    <w:rsid w:val="001A7F69"/>
    <w:rsid w:val="001C568A"/>
    <w:rsid w:val="001E681C"/>
    <w:rsid w:val="001F1D6C"/>
    <w:rsid w:val="00211083"/>
    <w:rsid w:val="00211590"/>
    <w:rsid w:val="00237D0A"/>
    <w:rsid w:val="00244FE4"/>
    <w:rsid w:val="002557B5"/>
    <w:rsid w:val="00255B9C"/>
    <w:rsid w:val="00274384"/>
    <w:rsid w:val="00274CDF"/>
    <w:rsid w:val="002A7951"/>
    <w:rsid w:val="002B258D"/>
    <w:rsid w:val="002B6BC9"/>
    <w:rsid w:val="002B6C32"/>
    <w:rsid w:val="002C2076"/>
    <w:rsid w:val="002C24BE"/>
    <w:rsid w:val="002F703C"/>
    <w:rsid w:val="002F7F97"/>
    <w:rsid w:val="003166AB"/>
    <w:rsid w:val="00320CD9"/>
    <w:rsid w:val="00320D55"/>
    <w:rsid w:val="003311FF"/>
    <w:rsid w:val="00332ED0"/>
    <w:rsid w:val="003440A2"/>
    <w:rsid w:val="00352F2D"/>
    <w:rsid w:val="00365006"/>
    <w:rsid w:val="00387E73"/>
    <w:rsid w:val="00393F36"/>
    <w:rsid w:val="00396081"/>
    <w:rsid w:val="003C52AE"/>
    <w:rsid w:val="003F4D65"/>
    <w:rsid w:val="0042341B"/>
    <w:rsid w:val="0045666C"/>
    <w:rsid w:val="004638A6"/>
    <w:rsid w:val="00464F0C"/>
    <w:rsid w:val="00467D43"/>
    <w:rsid w:val="00476EFD"/>
    <w:rsid w:val="00483D1E"/>
    <w:rsid w:val="00497363"/>
    <w:rsid w:val="004A7A5C"/>
    <w:rsid w:val="004A7DFD"/>
    <w:rsid w:val="004B1357"/>
    <w:rsid w:val="004F5359"/>
    <w:rsid w:val="005038FB"/>
    <w:rsid w:val="0053067F"/>
    <w:rsid w:val="00542F49"/>
    <w:rsid w:val="0054679D"/>
    <w:rsid w:val="00574469"/>
    <w:rsid w:val="00576FD3"/>
    <w:rsid w:val="0059517E"/>
    <w:rsid w:val="005B4929"/>
    <w:rsid w:val="005D2618"/>
    <w:rsid w:val="005D6E58"/>
    <w:rsid w:val="005E40A3"/>
    <w:rsid w:val="005E6343"/>
    <w:rsid w:val="005E6469"/>
    <w:rsid w:val="005E7DD0"/>
    <w:rsid w:val="00604B7E"/>
    <w:rsid w:val="00607AA9"/>
    <w:rsid w:val="00610909"/>
    <w:rsid w:val="00620ACD"/>
    <w:rsid w:val="006310B2"/>
    <w:rsid w:val="00665F4C"/>
    <w:rsid w:val="00666590"/>
    <w:rsid w:val="00672581"/>
    <w:rsid w:val="00690841"/>
    <w:rsid w:val="006A0244"/>
    <w:rsid w:val="006A0FCA"/>
    <w:rsid w:val="006A3C40"/>
    <w:rsid w:val="006A48F4"/>
    <w:rsid w:val="006C6228"/>
    <w:rsid w:val="006D4BC8"/>
    <w:rsid w:val="006E3043"/>
    <w:rsid w:val="006E5C63"/>
    <w:rsid w:val="006F30A4"/>
    <w:rsid w:val="007012AC"/>
    <w:rsid w:val="007047B8"/>
    <w:rsid w:val="00705A90"/>
    <w:rsid w:val="00715789"/>
    <w:rsid w:val="00716C27"/>
    <w:rsid w:val="00723140"/>
    <w:rsid w:val="00740B24"/>
    <w:rsid w:val="0075603F"/>
    <w:rsid w:val="007642DD"/>
    <w:rsid w:val="00783B33"/>
    <w:rsid w:val="007957F8"/>
    <w:rsid w:val="00797318"/>
    <w:rsid w:val="007B3D1B"/>
    <w:rsid w:val="007C7FF5"/>
    <w:rsid w:val="007D0525"/>
    <w:rsid w:val="007D3F7A"/>
    <w:rsid w:val="007D4613"/>
    <w:rsid w:val="007F2B86"/>
    <w:rsid w:val="0080542E"/>
    <w:rsid w:val="008066B9"/>
    <w:rsid w:val="00806973"/>
    <w:rsid w:val="00816C1A"/>
    <w:rsid w:val="00820866"/>
    <w:rsid w:val="00827D5F"/>
    <w:rsid w:val="008309E6"/>
    <w:rsid w:val="00834D24"/>
    <w:rsid w:val="00840EC8"/>
    <w:rsid w:val="00841575"/>
    <w:rsid w:val="00847F8E"/>
    <w:rsid w:val="00853163"/>
    <w:rsid w:val="00855D1B"/>
    <w:rsid w:val="00860B0A"/>
    <w:rsid w:val="00864696"/>
    <w:rsid w:val="0087090B"/>
    <w:rsid w:val="00872F02"/>
    <w:rsid w:val="00874AB1"/>
    <w:rsid w:val="008A371E"/>
    <w:rsid w:val="008D2119"/>
    <w:rsid w:val="008D7855"/>
    <w:rsid w:val="008F03A3"/>
    <w:rsid w:val="008F5E99"/>
    <w:rsid w:val="008F6801"/>
    <w:rsid w:val="009139BF"/>
    <w:rsid w:val="00930FD6"/>
    <w:rsid w:val="00952BE2"/>
    <w:rsid w:val="00964BA2"/>
    <w:rsid w:val="00964C15"/>
    <w:rsid w:val="00981B02"/>
    <w:rsid w:val="009960FA"/>
    <w:rsid w:val="009961D8"/>
    <w:rsid w:val="009C26E3"/>
    <w:rsid w:val="009E12F4"/>
    <w:rsid w:val="00A030C0"/>
    <w:rsid w:val="00A3785D"/>
    <w:rsid w:val="00A53F6D"/>
    <w:rsid w:val="00A57E88"/>
    <w:rsid w:val="00A70A84"/>
    <w:rsid w:val="00A8696F"/>
    <w:rsid w:val="00AB177C"/>
    <w:rsid w:val="00AB6318"/>
    <w:rsid w:val="00AC584F"/>
    <w:rsid w:val="00AC5F9D"/>
    <w:rsid w:val="00AD6134"/>
    <w:rsid w:val="00AE2B4C"/>
    <w:rsid w:val="00AE4791"/>
    <w:rsid w:val="00AE54D8"/>
    <w:rsid w:val="00B00CA7"/>
    <w:rsid w:val="00B077A6"/>
    <w:rsid w:val="00B11B0E"/>
    <w:rsid w:val="00B152B7"/>
    <w:rsid w:val="00B209A1"/>
    <w:rsid w:val="00B24ACE"/>
    <w:rsid w:val="00B311A2"/>
    <w:rsid w:val="00B31398"/>
    <w:rsid w:val="00B31E50"/>
    <w:rsid w:val="00B338C1"/>
    <w:rsid w:val="00B345D0"/>
    <w:rsid w:val="00B5010E"/>
    <w:rsid w:val="00B60F08"/>
    <w:rsid w:val="00B770B5"/>
    <w:rsid w:val="00B80B70"/>
    <w:rsid w:val="00B94E13"/>
    <w:rsid w:val="00B96AA1"/>
    <w:rsid w:val="00B97967"/>
    <w:rsid w:val="00BC1087"/>
    <w:rsid w:val="00BC686F"/>
    <w:rsid w:val="00C00900"/>
    <w:rsid w:val="00C26041"/>
    <w:rsid w:val="00C473BE"/>
    <w:rsid w:val="00C55EAC"/>
    <w:rsid w:val="00C663BF"/>
    <w:rsid w:val="00C672E1"/>
    <w:rsid w:val="00C767B3"/>
    <w:rsid w:val="00C83D5B"/>
    <w:rsid w:val="00C943BF"/>
    <w:rsid w:val="00C97589"/>
    <w:rsid w:val="00CA1762"/>
    <w:rsid w:val="00CA4190"/>
    <w:rsid w:val="00CB1383"/>
    <w:rsid w:val="00CB3AE6"/>
    <w:rsid w:val="00D12E6D"/>
    <w:rsid w:val="00D138BF"/>
    <w:rsid w:val="00D23FBD"/>
    <w:rsid w:val="00D30D4F"/>
    <w:rsid w:val="00D43821"/>
    <w:rsid w:val="00D8641C"/>
    <w:rsid w:val="00DB313E"/>
    <w:rsid w:val="00DD457A"/>
    <w:rsid w:val="00DE2421"/>
    <w:rsid w:val="00DE3BFA"/>
    <w:rsid w:val="00DF23E3"/>
    <w:rsid w:val="00DF6831"/>
    <w:rsid w:val="00E04289"/>
    <w:rsid w:val="00E1526A"/>
    <w:rsid w:val="00E24AF0"/>
    <w:rsid w:val="00E33E2A"/>
    <w:rsid w:val="00E454C7"/>
    <w:rsid w:val="00E4601F"/>
    <w:rsid w:val="00E51C79"/>
    <w:rsid w:val="00E53F5A"/>
    <w:rsid w:val="00E60FB7"/>
    <w:rsid w:val="00E75D65"/>
    <w:rsid w:val="00EB026C"/>
    <w:rsid w:val="00EC7C41"/>
    <w:rsid w:val="00F06C20"/>
    <w:rsid w:val="00F10D4F"/>
    <w:rsid w:val="00F14093"/>
    <w:rsid w:val="00F26DA1"/>
    <w:rsid w:val="00F45716"/>
    <w:rsid w:val="00F468C2"/>
    <w:rsid w:val="00F710EB"/>
    <w:rsid w:val="00F72FDB"/>
    <w:rsid w:val="00F7460E"/>
    <w:rsid w:val="00F777DE"/>
    <w:rsid w:val="00F8420A"/>
    <w:rsid w:val="00F91244"/>
    <w:rsid w:val="00FB5C1A"/>
    <w:rsid w:val="00FB7E2E"/>
    <w:rsid w:val="00FC1B8D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32788"/>
  <w15:chartTrackingRefBased/>
  <w15:docId w15:val="{B7BA1851-5568-486B-8AC8-B82F0E034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theme="minorBidi"/>
        <w:sz w:val="24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622"/>
  </w:style>
  <w:style w:type="paragraph" w:styleId="Footer">
    <w:name w:val="footer"/>
    <w:basedOn w:val="Normal"/>
    <w:link w:val="Foot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622"/>
  </w:style>
  <w:style w:type="character" w:styleId="Hyperlink">
    <w:name w:val="Hyperlink"/>
    <w:basedOn w:val="DefaultParagraphFont"/>
    <w:uiPriority w:val="99"/>
    <w:unhideWhenUsed/>
    <w:rsid w:val="000156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62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3D1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3D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3D1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83D1E"/>
    <w:pPr>
      <w:ind w:left="720"/>
      <w:contextualSpacing/>
    </w:pPr>
  </w:style>
  <w:style w:type="character" w:customStyle="1" w:styleId="normaltextrun">
    <w:name w:val="normaltextrun"/>
    <w:basedOn w:val="DefaultParagraphFont"/>
    <w:rsid w:val="00964C15"/>
  </w:style>
  <w:style w:type="paragraph" w:customStyle="1" w:styleId="paragraph">
    <w:name w:val="paragraph"/>
    <w:basedOn w:val="Normal"/>
    <w:rsid w:val="00964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eop">
    <w:name w:val="eop"/>
    <w:basedOn w:val="DefaultParagraphFont"/>
    <w:rsid w:val="00964C15"/>
  </w:style>
  <w:style w:type="character" w:customStyle="1" w:styleId="normaltextrun1">
    <w:name w:val="normaltextrun1"/>
    <w:basedOn w:val="DefaultParagraphFont"/>
    <w:rsid w:val="00607AA9"/>
  </w:style>
  <w:style w:type="paragraph" w:styleId="BalloonText">
    <w:name w:val="Balloon Text"/>
    <w:basedOn w:val="Normal"/>
    <w:link w:val="BalloonTextChar"/>
    <w:uiPriority w:val="99"/>
    <w:semiHidden/>
    <w:unhideWhenUsed/>
    <w:rsid w:val="00FB7E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E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7E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2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59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54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4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89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812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80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632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26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011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514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78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6838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94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1022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698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3207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773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8502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155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214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3482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91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8123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4922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071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9665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23201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480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175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8462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9546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075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3823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6485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9991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8481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38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814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599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519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9131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67028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075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5148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5088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00684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5332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5092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13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459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6766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1368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1187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708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8903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995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3186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28112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2092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4882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4360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961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6532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119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7486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71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351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3253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661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9195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1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4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25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2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8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30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6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34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28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7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0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21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6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5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1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09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03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80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0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2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5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76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57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73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31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9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80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8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42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9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54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5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7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74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89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93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0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9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8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13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48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9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3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0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5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6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01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82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3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79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11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52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8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2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26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63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01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5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8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1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3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5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7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5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cc6b5e8-319c-4314-bc2d-ed23142ba2f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B80048F1279479182A34478D9DDC1" ma:contentTypeVersion="12" ma:contentTypeDescription="Create a new document." ma:contentTypeScope="" ma:versionID="bb8b56d738b4d3c574a5d2200dd65fe7">
  <xsd:schema xmlns:xsd="http://www.w3.org/2001/XMLSchema" xmlns:xs="http://www.w3.org/2001/XMLSchema" xmlns:p="http://schemas.microsoft.com/office/2006/metadata/properties" xmlns:ns2="2cc6b5e8-319c-4314-bc2d-ed23142ba2f8" xmlns:ns3="d13c1e84-1066-4053-8469-c32b451112ce" targetNamespace="http://schemas.microsoft.com/office/2006/metadata/properties" ma:root="true" ma:fieldsID="6879a30ebfac3c75d96fea331e57cf9f" ns2:_="" ns3:_="">
    <xsd:import namespace="2cc6b5e8-319c-4314-bc2d-ed23142ba2f8"/>
    <xsd:import namespace="d13c1e84-1066-4053-8469-c32b451112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b5e8-319c-4314-bc2d-ed23142ba2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c1e84-1066-4053-8469-c32b45111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A868D-F387-497F-ABD8-9EA347B1116F}">
  <ds:schemaRefs>
    <ds:schemaRef ds:uri="http://schemas.microsoft.com/office/2006/metadata/properties"/>
    <ds:schemaRef ds:uri="http://schemas.microsoft.com/office/infopath/2007/PartnerControls"/>
    <ds:schemaRef ds:uri="2cc6b5e8-319c-4314-bc2d-ed23142ba2f8"/>
  </ds:schemaRefs>
</ds:datastoreItem>
</file>

<file path=customXml/itemProps2.xml><?xml version="1.0" encoding="utf-8"?>
<ds:datastoreItem xmlns:ds="http://schemas.openxmlformats.org/officeDocument/2006/customXml" ds:itemID="{968E3394-76C1-457E-ABFC-44DBECA52C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217A5A-ED2C-4925-A854-308B2FA03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c6b5e8-319c-4314-bc2d-ed23142ba2f8"/>
    <ds:schemaRef ds:uri="d13c1e84-1066-4053-8469-c32b451112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berts</dc:creator>
  <cp:keywords/>
  <dc:description/>
  <cp:lastModifiedBy>Vicky Worthington</cp:lastModifiedBy>
  <cp:revision>56</cp:revision>
  <cp:lastPrinted>2019-04-24T10:11:00Z</cp:lastPrinted>
  <dcterms:created xsi:type="dcterms:W3CDTF">2020-03-13T13:39:00Z</dcterms:created>
  <dcterms:modified xsi:type="dcterms:W3CDTF">2020-03-1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6B80048F1279479182A34478D9DDC1</vt:lpwstr>
  </property>
  <property fmtid="{D5CDD505-2E9C-101B-9397-08002B2CF9AE}" pid="3" name="Order">
    <vt:r8>181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